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ก.ค.</w:t>
      </w:r>
      <w:r>
        <w:t xml:space="preserve"> </w:t>
      </w:r>
      <w:r>
        <w:t xml:space="preserve">63)</w:t>
      </w:r>
    </w:p>
    <w:p>
      <w:pPr>
        <w:pStyle w:val="Date"/>
      </w:pPr>
      <w:r>
        <w:t xml:space="preserve">วันพฤหัสบดีที่</w:t>
      </w:r>
      <w:r>
        <w:t xml:space="preserve"> </w:t>
      </w:r>
      <w:r>
        <w:t xml:space="preserve">16</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ถาวร คือเงินเปราะบาง</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โควิด-19 จากทำเนียมรัฐบาลนะคะ คุณOSผู้ชมคะ จากที่ทุกท่านได้ติดตามกัน อาจจะนำมาถึงความกังวลใจ หรือไม่สบายใจนะคะดังนั้น ในส่วนของ ศบค. จึงมีการแถลงข่าววันนี้ค่ะ เพื่อเป็นการชี้แจงข้อมูลข้อเท็จจริง เพื่อให้เกิดความสบายใจมากยิ่งขึ้น รวมถึงเมื่อทราบข้อเท็จจริงแล้วจะมีความคีบหน้าเรื่องของมาตรการต่าง ๆ ของรัฐบาลด้วยนะคะ ขออนุญาตเรียนเชิญ นายแพทย์ ทวีศิลป์ วิษณุโยธิน โฆษกศบค. ชี้แจงข้อมูลต่าง ๆ ในวันนี้ค่ะ เรียนเชิญค่ะ</w:t>
      </w:r>
    </w:p>
    <w:p>
      <w:pPr>
        <w:pStyle w:val="BodyText"/>
      </w:pPr>
      <w:r>
        <w:t xml:space="preserve">(นายแพทย์ ทวีศิลป์) กราบสวัสดีครับ พี่น้องประชาชนครับ ผมนายแพทย์ ทวีศิลป์ วิษณุโยธิน ในฐานะโฆษก ศบค. ขออนุญาตมารายตัวเพิ่มเติม ตั้งแต่วันนี้ไปอีกสักระยะหนึ่งนะครับ เพื่อรายงานสถานการณ์ COVID-19 นะครับ โรคโควิด 2019 กรกฎาคม 2563 ครับ ก่อนอื่นต้องขออีกสักครั้งหนึ่งนะครับ กราบขอโทษพี่น้องประชาชน แล้วก็คนที่อยฦรวมถึง กรุงเทพมหานครบางส่วน ในเรื่องที่เราได้มีการรายงานไปนะครับ ที่ผ่านมาก็สร้างความไม่สบายใจให้กับตัวผมเอง ต้องทำในสิ่งที่ยังต้องพัฒนาแล้วก็ต้องจัดการเรื่องของชุดข้อมูลนะครับ ซึ่งนำเรียนนะครับ ซึ่งในช่วงของที่เราได้รับข้อมูล ซึ่งเป็นช่วงเวลาที่สั้น ๆ และก็ทำให้เกิดความไม่เรียบร้อยแล้วก็รายงานไป อย่างที่หลายคนบอกว่ามีชุดข้อมูลอย่างนี้นะครับ ก็ทำให้เกิดความไม่สบายใจแล้วต้องวิ่งหาข้อมูล มาถึงหน้าที่ของผม ต้องมานั่งทบทวนหน้าที่ของตัวเอง ต้องเป็นคนที่จะต้องหาข้อมูลให้กับพี่น้องประชาชนโดยละเอียด แล้วก็ดึงความเชื่อมั่นทุกอย่างมาอยู่ที่ตรงนี้ และก็จะขอทำหน้าที่ของตัวเองให้หนักยิ่งขึ้นเพื่อตอบสนองต่อสภาวการณ์ และสภาพการณ์ที่เปลี่ยนไปตลอดเวก็จะต้องรายงานอย่างนี้ไปอีกสักระยะหนึ่ง จนกว่าเหตุการณ์จะคลี่คลายนะครับ นี่คือสิ่งที่อยากจะนำเรียนนะครับเบื้องต้น และขณะเดียวกันนะครับ ต้องขอขอบพระคุณนะครับ สถานเอกอัครราชทูตอียิปต์ประจำประเทศไทยที่ได้ออกแถลงการณ์นะครับ เกี่ยวกับการรายงานข่าวโคโรนาไวรัส 19 ของสมาชิกลูกเรือทหารชาวอียิปต์ ความบางตอนนะครับ ขออนุญาตได้แปลออกมาเป็นเอกสารภาษาไทยนะครับ ก็พบว่าสถานเอกอัครราชทูตสาธาณรัฐอียิปต์ประจำ ติดตามรายงานข่าว การติดเชื้อไวรัสโคโรนาไวรัส 2019 ของสมาชิกลูกเรือระหว่างการแวะผ่านพื้นที่ท่าอากาศยานนานาชาติอู่ตะเภา ประเทศไทยของเที่ยวบินทหารอียิปต์ ซึ่งมีสมาชิกลูกเรือจำนวน 31 คน ระหว่างวันที่ 8 -13 กรกฎาคม 2563 ด้วยความตระหนก และกังวล สถานเอกคราชทูตขอแสดงความเสียใจ และความเห็นอกเห็นใจ ด้วยความจริงใจต่อทุกคนที่อาจได้รับผลกระทบเหตุโชคร้ายดังกล่าว สถานเอกอัครชทูตได้เห็นใจกับสาธารณชน ว่าเอกอัครราชทูตได้ประสานงานอย่างใกล้ชิดเพื่อสะกัดกั้น และบรรเทาภัยคุกคามใด ๆ ต่อความปลอดภัยด้านสาธารณสุขที่อาจจะเกิดขึ้นจากเหตุการณ์ดังกล่าวอย่างเต็มที่ในลักษณะนี้เกิดขึ้นในความสัมพันธ์ในการทำงานที่ดี และยาวนานระหว่างทั้ง 2 ประเทศ ซึ่งได้กำกับดูแลปฏิบัติการ ของทหาร ของเครื่องบินทหารผ่านน่านฟ้าไทยในภารกิจประจำ ซึ่งเกิดขึ้นบ่อยครั้ง และเป็นไปด้วยความเรียบร้อย หรือความยุ่งยากใด ๆ นี้คือ บทความบางตอนที่ขออนุญาตได้นำเรียนนะครับ แล้วทางกระทรวงการต่างประเทศ ได้เชิญท่านเอกอัครราชทูตมานะครับ เพื่อที่จะนำสารต่าง ๆ เหล่านี้ได้แจ้ง และได้แจ้งในคราวเดียวกัน ได้ของดเที่ยวบินตามประกาศไปในเมื่อครั้งก่อนได้แล้วนะครับ ครับวันนี้จะขออนุญาตได้เพิ่มเติมชุดข้อมูลนะครับที่เกิดขึ้นจาก 2 เหตุการณ์ ทั้งระยองและที่กรุงเทพมหานครนี้นะครับ แต่เบื้องต้น สั้น ๆ เพื่อที่จะรายงานสถานการณ์ประจำวัน คือ วันนี้มีผู้ป่วยใหม่ 4 รายซึ่งอยู่ใน State Quarantine ทำให้ตัวเลขยืนยันอยู่ที่ 3,236 ราย ตัวเลขที่เพิ่มเติมขึ้นมาอยู่ในสถานกักกันที่รัฐจัดให้ 3,095 เพิ่มขึ้นวันนี้ 3 ราย แล้วก็เสียชีวิตไม่เพิ่มขึ้นนะครับ อยู่ที่ 58 ทำให้ตัวเลขที่รักษาอยู่ในโรงพยาบาลอยู่ที่ 83 ราย มาดูใน 3 รายนี้นะครับ ก็มาจากสหรัฐอาหรับเอมิเรต ประทานโทษ 4 รายนะครับ มาจากสหรัฐอาหรับเอมิเรตส์ 2 รายนะครับ เป็นชายไทย 32 ปี อาชีพรับจ้าง และหญิงไทย 25 ปี อาชีพเป็นพนักงานนวดนะครับ เดินทางมาถึงไทย วันที่ 2 กรกฎาคม เข้าพัก State Quarantine ที่จังหวัดชลบุรี และตรวจหาเชื้อวันที่ 13 กรกฎาคม ผลตรวจเชื้อนะครับ พบว่ามีเชื่อ แต่ทั้งหมดพบว่าไม่มีอาการ เน้นย้ำนะครับนี่จะเห็นว่าอาชีพที่ใกล้ชิดกับคนก็คือเรื่องของนวดด้วยนะครับ 2 คือ กลุ่มที่ 2 ประเทศที่ 2 คืออียิปซ์ เป็นนักศึกษาชายไทย อายุ 17 ปี มาวันที่ 8 กรกฎาคม เข้าพักที่ State Quarantine ที่ชลบุรี โดยมีประวัติสัมผัสผู้ใกล้ชิดที่ติดเชื้อนะครับ แล้วก็ตรวจหาเชื้อวันที่ 21 กรกฎาคม ไม่พบเชื้อนะครับ ไม่มีอาการ อีก 1 รายคือ สหรัฐอเมริกา เป็นหญิงไทย อายุ 51 ปีเดินทางมาถึงประเทศไทย วันที่ 11 กรกฎาคม เข้าพัก State Quarantine ที่กรุงเทพมหานคร เริ่มมีอาการวันที่ 10 กรกฎาคมนะครับ มีไข้ ปวดศีรษะ ไม่ได้กลิ่น สหรัฐอเมริกา และตรวจหาพบเชื้อทั้งหมดทั้งสิ้น 4 รายนี้นะครับ นำเรียนนะครับว่า ณ ตอนนี้ถึงแม้จะมีตัวเลขอย่างนี้ขึ้นมาก็ยังไม่น่าไว้วางใจ ตัวเลขของต่างประเทศ ซึ่งเดี๋ยวคงได้รายงาน แล้วก็รายงานทุกครั้ง ตัวเลขสะสมจำนวนมากทีเดียวนะครับ เดี๋ยวผมขออนุญาตไปอัปเดตข้อมูลเพิ่มเติม ที่ได้รายางนไป 2 ราย เอาที่กรุงเทพมหานครก่อนนะครับ กรณีของผู้ป่วยเด็กหญิงอายุ 9 ปี ที่มาจากซูดานนะครับ เดินมาพร้อมครอบครัว ประวัติคงจะได้รับทราบที่ผมรายงานไปแล้วนะครับ ตั้งแต่ที่เขากลับมา คือ วันที่ 10 นะครับ แล้วก็มีการเข้าไปตรวจเชื้อ ณ ตอนนี้เอาข้อมูลชุดที่จะต้องได้ให้ท่านผู้ชมได้รับทราบ ได้จำกัดพื้นที่ จำกัดขอบเขตและจำกัดตัวบุคคล ตอนนี้ชัดเจนนะครับอยู่ที่คอนโดนะครับ ในกรุงเทพมหานครนะครับ ก็ได้เอ่ยชื่อเอ่ยนามกันรับทราบกันอยู่แล้วนะครับ ผมจะไม่ได้เอ่ยซ้ำไปอีกที แต่ว่าอย่างไรก็ตามแต่ เราได้นำทุก ๆ อย่างมาตรวจนะครับ ก็พบในวงที่เป็นสีแดงที่ว่านี้นะครับ ณ ตอนนี่เราจำกัดขอบเขตผู้ที่มีความเสี่ยง สัมผัสเสี่ยงสูงทั้งหมดนะครับ 6 ราย 6 รายนี้เป็นสมาชิกในครอบครัว 5 ราย และอีก 1 ราย คือเป็นพนักงานขับรถของทูตนะครับ 1 รายแล้วก็จะได้มีการนะครับ ติดตามในอาการ 14 วัน แล้วนำไปตรวจ นี่คือสิ่งที่จะเกิดขึ้น เกิดขึ้นแล้วด้วยนะครับ 2. คือสัมผัสผู้สัมผัสเสี่ยงต่ำที่อยู่ในกลุ่มนี้นะครับ ก็คือเป็นเจ้าหน้าที่กระทรวงการต่างประเทศ 2 คน อันนี้ก็ต้องถูกกักตัว 14 วัน ส่วนทางขวามือ อันนี้เป็นผู้สัมผัสที่อาศัยอยู่ในคอนโดเดียวกันที่มีความเสี่ยงต่ำนะครับ เราไปตรวจสอบเพิ่มเติมนะครับ มีทั้หมด 16 รายนะครับ ซึ่งก็เกี่ยวโยงกันกับเรื่องของผู้ป่วยนะครับ มาถึงคอนโดนะครับ แล้วก็ใช้ลิฟต์นะครับ ก็ไม่ได้พูดคุยหรือมีผู้อื่นร่วมบริเวณ ไม่ได้ออกไปใช้บริการสระว่ายน้ำ หรือฟิตเนตนะครับ ติดต่อออฟฟิศ 1 ครั้ง เราก็จะดูจุดตรวจแล้วก็กล้องวงจรปิดอะไรทั้งหลายนี่ ตอนนี้มีอีก เป็น 16 ราย รวมแล้วทั้งหมดนะครับก็คือ 6+2 ประทานโทษนะครับ ก็คือคนที่มีความเสี่ยงสูง 6 ราย คนที่มีความเสี่ยงต่ำ 12 ราย นะครับ นี่คือกรอบของทางด้านซูดานนะครับ เพราะฉะนั้นผู้ที่จะมาตรวจ มาอะไรทั้งหลายก็ให้สบายใจและเบาใจนะครับว่าเราขีดวงไว้แล้วนะครับ แล้วก็จะติดตามให้ แล้วนำชุดข้อมูลต่าง ๆ มารายงานท่าน ถ้าเป็นไปได้ก็รายวัน ให้ได้รับรู้เลยครับ ว่ามีอาการไม่มีอาการเพื่อให้ท่านได้สบายใจนะครับ มาดูในกรณีของลูกเรือเครื่องบินทหารจากอียิปต์นะครับ อันนี้ชัดเจนว่า มีเพียง 1 ราย จาก 31 รายนะครับ เรามาเจาะ Timeline นะครับ ซึ่งเมื่อวานนี้ทางกระทรวงสาธารณสุขได้รายงานท่านไปแล้วนะครับ ว่า Timeline ทั้งหมดเป็นอย่างไร อันนี้ก็จะไม่ลงรายละเอียดในการย้อนความนะครับ มีรายละเอียดที่ลงสื่อไปทั้งหลาย แต่มีราย วันที่ 10 กรกฎาคม ที่เขามาถึงประเทศไทย แล้วเป็นประเด็น ก็คือออกไปเดินที่ห้างสรรพสินค้านะครับ มี 1 คน คนนี้เขาไปห้างสรรสินค้าที่ชื่อ Passtion หรือ แหลมทองเดิมนะครับ เพราะฉะนั้นในกรณีนี้ ในการประชุม AOC ยืนยันว่าห้างอื่น ๆ ไม่เกี่ยวข้องและผลเป็นลบ คนอื่น ๆ ที่ไปเดินก็ไม่เกี่ยวข้อง หมายถึง เซ็นทรัล เราจะตีวงเฉพาะห้างแหลมทอง หรือห้างพาร์ชัน ในกรณีตรงนี้นี่ ที่เขาไปเดิน ทำให้เราไปตีวงขึ้นมาแล้วไปตรวจสอบอยู่ 3 ระบบ ระบบ 3 ระบบ 1 คือ เรื่องของการสอบสวนนะครับ 2. คือ ใช้กล้องวงจรปิดเดิมตามไปดูทุกที่ และ 3 คือติดตามด้วยแอปฯ นะครับ ก็พบข้อมูลตัวเลขว่า จากการสอบสวนนี่นะครับ ก็จะเห็นนะครับว่าในตารางถัดไป ไปดูพื้นที่ก่อนนะครับ ก็จะเห็นพื้นที่ว่ามีแค่ตรงนี้เท่านั้นนะครับ จากโรงแรม ดี วารี เขาเดินไปครับ เดินไป เพื่อนเขาอีก 5 คน รวมเป็น 6 คน จาก 31 คน นี่ไม่ได้ไปกันหมดทุกคน แล้ว 1 คนนี้ อยู่ใน 6 คนนี้นะครับ ไปที่ Passion หรือห้างแหลมทองตรงนี้เท่านั้น ในระยะทางเดินคือประมาณ 250 เมตรนี้เท่านั้น เราตีวงตรงนี้ออกมา เห็นภาพอะไรครับ ก็จะเห็นว่าในตารางถัดไปนี้นะครับ มีคนที่สัมผัสเสี่ยงสูงทั้งหมด จากการสอบสวน จากการดูกล้องวงจรปิดทั้งหมดเราเอามาดูนะครับ แล้วก็ย้อนแท็กกลับไปทั้งหมดด้วยนะครับ 12 คนนี้ ทั้งหมดเป็นใครครับ คนขับรถตู้ รับส่งไปยังโรงแรม 4 คน อันนี้มารวมตรงนี้เลย โรงแรม ดี วารี ซึ่งเป็นผู้จัดการขาย แม่บ้านทำความสะอาดชั้น 7 และ 8 ที่เขาอยู่ อันนี้อีก 7 คน คนขับแท็กซี่ อันนี้สำคัญ คือความละเอียดนะครับ นั่งโดยสารเพราะว่าเขาเดินไปแค่ตรงนั้น มาก็มาแค่เรื่องโรงแรม เรื่องของรถตู้โรงแรม แต่คนขับแท็กซี่ เกี่ยวข้องอะไรกับตรงนี้ เพราะเขาเดินไปที่ห้างแหลมทองตรงนี้นะครับ แต่เขาบอกว่า ไปพูดคุยกับผู้ติดเชื้อนานประมาณ 5 นาที นาน 5 นาที เข้าข่ายของการสอบสวนโรค ขอดึงมาเป็นผู้สัมผัสเสี่ยงสูงด้วย 12 คน ณ ตอนนี้ไล่ตรวจกันมาตั้งแต่วันที่ 10 นะครับ แล้วก็หลายวันที่ผ่านมา ผลออกมาแล้วทั้งหมดครับ ไม่พบผู้ติดเชื้อ ในช่วงเวลานี้ แต่อย่างไรก็ตามแต่ต้องติดตามไปให้ครบอีก 14 วันให้ได้นะครับ และนี่คือสิ่งที่ผ่านมา ณ วันนี้ก็คือวันที่ 15 แล้ว 16 แล้วด้วย ก็ต้องติดตามกันต่อนะครับ จำกัดพื้นที่ จำกัดบริเวณ แล้วก็ดูจากแอปฯ หรือเว็บ เรื่องของแพลตฟอร์มไทยชนะ ซึ่งเราเอามาใช้ประโยชน์ในครั้งนี้ แล้วเรายังมีระบบติดตามอันหนึ่ง เมื่อเช้านี้ได้มีการพูดคุยในตรงนี้ด้วยนะครับ จากแอปฯ ไทยชนะติดตามได้ 394 คน ก็ซึ่งตรงนี้นำเรียนว่าจะต้องนำมาตรวจทุกคน ซึ่งตอนนี้ก็มี LINE มี SMS ประทานโทษครับ ใช้ SMS เป็นหลัก ส่งไปที่เบอร์ที่ท่านฝากไว้ให้ ใครที่ได้รับ SMS แล้ว อันนี้ก็มีตัวเลขเข้ามาแล้วประมาณ 40 กว่าคน แต่กลุ่มนี้ก็ไม่ได้เป็นคนเสี่ยงสูงนะครับ กลุ่มนี้เป็นความเสี่ยงต่ำทั้งสิ้น ถ้าท่านได้รับมา ไม่ต้องตกอกตกใจ ได้รับการตรวจแล้วก็ปฏิบัติตามที่ว่าไว้ เพราะการผ่านห้างสรรพสินค้าอะไรทั้งหลายนี่ ก็เหมือนไข้หวัด ถ้าท่านใส่หน้ากากผ้า หน้ากากอนามัย แล้วก็ท่านมาล้างมือบ่อย ๆ ปฏิบัติตัวเหมือนกับตอนแรก ยืนยันได้ว่า ก็ในระดับหนึ่งนะครับ ว่าโอกาสติดเชื้อจะเป็น… ก็จะน้อยมากนะครับ ผมเอามาให้ดูนะครับ ว่าตัวเลขของการผู้ที่ได้รับการตรวจนะครับแล้วก็มาเป็นสีแดงนี่มีความเสี่ยงสูงนี่กี่คนนะครับ 12 คนนะครับ ซ้ายมือสุด อันนี้ผลออกมาเป็นลบแล้ว แต่อย่างไรก็ตามแต่กลุ่มนี้เฝ้าดูอาการต่อ นี่คือสิ่งที่ทางกระทรวงสาธารณสุข กรมควบคุมโรค แนะนำและก็จะติดตามให้ ส่วนกลุ่มตรงกลางเหลือง ๆ นี่นะครับ ติดตามจากแอปฯ ไทยชนะ สมุดลงชื่อ ตอนนี้ใช้ให้เป็นประโยชน์ตอนนี้ล่ะครับ เอาเฉพาะห้างแหลมทองที่มีผู้ติดเชื้อไป เอามาตรวจแล้ว 886 คน ผลเป็นลบ นะครับ ทั้ง 886 เซ็นทรัลตอนแรกที่ยังไม่ค่อยชัดเจน ตอนนั้นที่ยังสืบสวนโรคอยู่ ก็หลายคนก็มาร่วมในการที่จะมาตรวจกับเราด้วย 447 คน ก็เป็นลบครับ กลุ่มนี้ก็ขอเอามาใส่ในกลุ่มสีเหลืองตรงกลางเข้าไปด้วย ส่วนคนที่กำลังติดตามอยู่ผ่านแอปฯ ไทยชนะ หรือ SMS ท่านอยู่ที่จังหวัดไหน ท่านไปเที่ยวและไปแวะที่ห้างตอนนั้นก็คือประมาณ 11 นาฬิกาเศษ ๆ ไปถึงค่อนข้างเกือบ ๆ บ่าย 3 เดี๋ยวนะครับ ประมาณนั้นละครับ นะครับ 11.20-14.56 น. แค่ช่วงตอนนั้นที่เราเรียกข้อมูลขึ้นมาและมอบให้กรมควบคุมโรคไปติดตาม ถ้าท่านได้รับ SMS หรือได้รับโทรศัพท์ ก็ไม่ต้องตื่นตระหนก ก็ไปรับ ถ้าท่านอยู่ที่จังหวัดระยองก็ไปรับการตรวจตอนนี้มีรถพระราชทานในการตรวจ COVID-19 ที่นั่น แต่ถ้าท่านกลับภูมิลำเนาของท่านก็ไปที่ สสจ. โทรศัพท์ไปที่สำนักงานสาธาณสุขจังหวัดนะครับ จะมีคณะกรรมการควบคุมโรคจะอยู่ที่จังหวัดของท่าน กรรมการโรคติดต่อจังหวัดก็จะดูแลท่าน ณ ตอนนี้กลุ่มสีเหลือง คาดว่าจะได้รับการดูแลตรวจสอบเกือบทั้งหมดนะครับ ส่วนกลุ่มสีเขียว ซึ่งก็เห็นภาพของรถพระราชทาน ที่ไปตรวจโควิดนะครับสิ่งที่เราได้พบเห็น ก็คือประชาชนมีความตื่นตัวมาก แล้วก็ที่มีความตื่นตัวนี่ก็คือไม่ได้เกี่ยวข้องหรือเกี่ยวข้องอะไรก็แล้วแต่ ไปรับการตรวจเป็นจำนวนมาก ก็มีรายงานออกมาว่า มีการตรวจนะครับ 1,252 ราย 52 รายนะครับ ที่ตรวจวันที่ 15 ก็คือเมื่อวานนี้นะครับ เขาบอกขอเวลาหน่อย ตรวจไปเป็นพันนี่ แต่น่าจะออกภายในวันนี้ แต่กรอบข้างล่าง คือ ตรวจทั้งหมดนี่นะครับ ข้างล่างนี้ 1,600 กว่าราย ก็ผลโดยส่วนใหญ่เป็นลบทั้งนั้น นี่คือสิ่งที่เราจะได้เรียนยืนยันนะครับ มาดูในตารางถัดไปนะครับ จังหวัดระยองนะครับ กรณีของของห้างแหลมทองเซนทรัล และชาวจังหวัดระยองที่ได้รับ sms มาตรวจ ทั้งหมด 1,336 ราย ไม่พบเชื้อทั้งหมดนะครับ แล้วก็แบ่งแยกย่อยมานะครับ เป็นแหลมทองนี้ 886 447 ที่ว่านั้น แล้ว SMS ไป 3 คน ส่วนของวันที่ 15 ที่มีการตรวจไป 1,200 รอผลครับ เดี๋ยวผมมารายงานนะครับ ส่วนกรณีของกรุงเทพมหานคร ของกรณีเด็กหญิงซูดานนะครับ 267 คน มีคนที่ไม่สบายใจอยู่ใกล้ ๆ นะครับแล้วก็ต้องการให้รับการตรวจทางกระทรวงสาธารณสุขบริการให้ทุกท่านนะครับ ไม่พบเชื้อนะครับ ในปัจจุบันนี้ รวมทั้ง 2 กรณี 1,603 ราย ไม่พบเชื้อทั้งหมด แล้ววันนี้ก็ยังเปิดอยู่ แล้วก็จะเปิดอย่างนี้ไป ระยองนะครับ เพราะว่าทาง The One X นี่มีข่าว ก็คือว่ากรณีนี้ไม่ได้เป็นกรณีแรก เพราะเคยเจอมาแล้ว 2 ครั้ง มาตรการนี้ทางโรงแรม โดยทางนิติบุคคลเขา ประทานโทษครับ The One X คอนโด มาก็เลยมีมาตรการต่าง ๆ เข้นข้นขึ้นมาอยู่แล้วตอนแรก สิ่งที่เกิดขึ้นก็ถูกจำกัดวงด้วยดีนะครับ นำเรียนว่าความไม่สบายใจครั้งนี้ของพี่น้องประชาชน ทำให้เห็นว่าต้องมีระบบที่ชัดเจน และที่เห็นชัด ก็คือว่าระบบของท่านที่ทำหน้าที่ของท่านอยู่แล้ว ก็คือใส่หน้ากาก ล้างมือบ่อย ๆ เป็นอาภรณ์ส่วน เป็นเครื่องป้องกันส่วนตัวที่ดี ถ้าท่านมั่นใจว่าท่านอยู่ในห้างแหลมทอง ณ เวลานั้นด้วยอุปกรณ์ ด้วยชุดอาภรที่ว่านี้ แค่หน้ากาก ท่านก็สบายใจได้มาก ๆ แล้ว ถ้าท่านล้างมือนะครับ รักษาระยะห่างไม่ได้ไปสัมผัสอะไรกับใคร ยิ่งมีความมั่นใจสูงขึ้นไปอีก แต่ถ้าท่านไม่ใช่กลุ่มนี้ ถ้าท่านไปสัมผัสอะไรมา ไปรับการตรวจและดูแลสุขภาพร่างกายดี ๆ โรคนี้ ตอนนี้เรามีทรัพยากรเพียงพอ ถึงแม้จะมีการติดเชื้อขึ้นมา แล้วทางที่ประชุมบอกให้ผมพูดไว้เลยครับ ถ้ามีติดเชื้อ หรือคิดว่ามีติดเชื้อเกิดขึ้นเป็นเรื่องธรรมดา เราจะยอมรับตัวเลขที่จะติดเชื้อเกิดขึ้นได้ และศักยภาพทางด้านสาธารณสุขสามารถดูแลได้ แล้วเราก็พิสูจน์มาแล้วว่าเราดูแลได้มาก่อนแล้วได้อย่างดี ขอให้เกิดความมั่นใจให้กับเรา และถ้าท่านมีความรู้สึกไม่สบายกายไม่สบายใจ ที่กระทรวงสาธารณสุขจะดูแลได้ ท่านร้องขอนะครับ ไม่ว่าจะเป็นเบอร์โทรหรืออะไรก็แล้วแต่นะครับ ติดขัดอะไรอย่างไร ก็มาที่ ศบค. นะครับ ก็เราจะดูแลให้ท่านอย่างดีที่สุด แล้วก็มองไปข้างหน้าครับ ชัดเจนว่าตอนนี้สถานการณ์ของโลก 13,600,000 กว่านะครับ แล้วก็เสียชีวิตไปมากกว่า 586,000 กว่าคน สถานการณ์นี้ล้วนแล้วแต่ บอกกับเราว่า มันยังวิกฤตของโรคอยู่ เมื่อวานนี้เพิ่มวันเดียวนี่ 234,169 ราย เป็น New High อีกหรือเปล่าต้องดูกราฟ ไม่ได้เอากราฟมา มันจะเป็นอย่างนี้ครับ ขึ้นไป จากเดิมนี่หลักหมื่น หลักแสน หลักแสนปลาย ๆ ตอนนี้ 200,000 กว่า และเราจะคาดหวังว่าประเทศเราจะเป็น 0 ไปต่อไปอีกเท่าไร คงไม่ต้องไปคาดหวังอย่างนั้นแล้ว แต่มันจะมีเป็นเลข 1 เป็นเลข 2 เป็นเลข 10 เท่าไร เท่านั้นเอง ต้องไม่เยอะครับเหมือนกับตอนนี้ไข้เลือดออกระบาด คือ เขตสุขภาพที่ 10 ทางอีสานใต้ โรคนี้ก็เกิดขึ้นจากไวรัสเหมือนกัน และ ณ ตอนนี้มีผู้ที่เจ็บไข้ได้ป่วยมาจำนวนมากทีเดียวครับ มาตอนนี้มาหน้าฝน ก็เป็นฤดูการระบาดของโรคเหล่านี้มาด้วยไวรัสกันกี่ไวรัส แต่ความตื่นตระหนกต่าง ๆ เหล่านั้น เราชินกันไป เราไม่ได้ตกอกตกใจกลัว แต่กรณีอย่างนี้เราตกอกตกใจกลัว เพราะเป็นโรคใหม่ ซึ่งก็เป็นเรื่องที่น่าจะเฝ้าระวังเช่นกัน แต่อารมณ์ ณ ตอนนี้ ผมนำเรียนว่ามันก็มีไม่น้อยไปกว่ากัน คนที่เจ็บไข้ได้ป่วยจากไข้หวัดใหญ่ จากไข้เลือดออก ยังต้องได้รับการดูแล พื้นที่ของสื่อ พื้นที่ของการที่สื่อสารกับพี่น้องประชาชน เดี๋ยวผมต้องหาชุดข้อมูลต่าง ๆ เหล่านี้มาแถลงให้ท่านทราบเช่นเดียวกัน ไม่ใช่แค่ COVID-19 อย่างเดียวนะครับ ไม่ใช้ทรัพยากรของพื้นที่เตียง ของพื้นที่รักษาในโรงพยาบาลไม่แตกต่างกัน เพราะฉะนั้นเราต้องดูแลสุขภาพในทุกโรคไปพร้อม ๆ กัน ให้อย่างดี และกรณีของใคร โรคไวรัสอื่น ๆ อย่างกรณีของที่ใกล้เคียงกัน ใช้แบบเดียวกัน แต่ถ้าเป็นเรื่องของไข้เลือดออกไม่ได้ไอจามกันครับ เป็นเรื่องของการที่มียุงกัด แล้วยุงเป็นพาหะไป เราต้องมาช่วยกันดูแลสุขภาพ ณ ตอนนี้หลายโรคต้องให้ความสำคัญไปร่วมกัน ไทยเราอยู่อันดับที่ 100 นะครับตอนนี้ เป็นเลข 3 หลักที่เราก็อยากจะให้เป็นอย่างนี้ไปเรื่อย ๆ นะครับ แล้วก็การนำคนไทยกลับมาจากต่างประเทศ ผมขออนุญาตแขวนไว้อยู่ในเฟซบุ๊กและศูนย์ข้อมูลโควิด และไทยคู่ฟ้า เพื่อให้ทุกคนที่มีญาติทั้งหลายได้นำพาเขากลับมานะครับ ครับผม ก็ขออนุญาตจบเรื่องของการรายงานท่านเพียงแค่นี้นะครับ เดี๋ยวรอคำถามครับ</w:t>
      </w:r>
    </w:p>
    <w:p>
      <w:pPr>
        <w:pStyle w:val="BodyText"/>
      </w:pPr>
      <w:r>
        <w:t xml:space="preserve">(คุณปวีณา) ค่ะ วันนี้มีประเด็นคำถามมากมายนะคะ ทั้งสื่อมวลชนและประชาชน สอบถามท่านโฆษกไว้เป็นความรู้สักนิดหนึ่งค่ะ คุณหมอแจ้งไปน่ะค่ะ ว่าคนที่มีความเสี่ยงสูงความเสี่ยงต่ำ รวมถึงคนที่ได้รับการตรวจแล้วค่ะ ตอนนี้ผลไม่พบเชื้อ แต่คุณหมอบอกว่าต้องติดตามอาการ 14 วัน ในการติดตามอาการ 14 วันของคนที่เสี่ยงสูง เสี่ยงต่ำ ต่าง ๆ นี่ เขาไปติดตามอาการของตัวเองหรือมีเจ้าหน้าที่คอยติดตามอาการควบคู่ไปด้วยคะ</w:t>
      </w:r>
    </w:p>
    <w:p>
      <w:pPr>
        <w:pStyle w:val="BodyText"/>
      </w:pPr>
      <w:r>
        <w:t xml:space="preserve">(นายแพทย์ ทวีศิลป์) ครับ ก็ในรายของทางสถานทูต ก็ต้องอยู่ในสถานทูตแล้ว ในส่วนของครอบครัวนะครับ ส่วนในเรื่องของทางด้านเรื่องที่เป็นโรงแรม โดยส่วนใหญ่ที่จะอยู่ที่ทางส่วนของระยองนะครับ ก็จะอยู่ที่ทางสาธารณสุขจังหวัด ก็ต้องประชุมพูดคุยกัน โดยส่วนใหญ่ ถ้าไม่มีอาการก็เหมือนเดิมครับ เราใช้ Home Quarantine โดยปกติ จำได้ไหมครับ ก่อนหน้านั้น ถ้าใครมาสัมผัส แม้กระทั่งตอนนั้นอยู่ทำเนียบนี่มีข่าวว่ามีใครมีการติดเชื้อที่นี่ เราไม่ต้องเข้าโรงพยาบาลครับ ก็เพียงแค่อยู่ในสถานที่ที่ยอมรับกันได้ กำกับติดตามกันได้ ซึ่งอันนี้เดี๋ยวคงจะเป็นเรื่องของ สสจ. ระยอง ครับ</w:t>
      </w:r>
    </w:p>
    <w:p>
      <w:pPr>
        <w:pStyle w:val="BodyText"/>
      </w:pPr>
      <w:r>
        <w:t xml:space="preserve">(คุณปวีณา) เพราะว่านอกจากที่ถามนี่ค่ะ เพราะที่ห่วงเรื่องของสถานการณ์ของโรคแล้วนี่ เขาจะห่วงเรื่องผลกระทบกับในพื้นที่ ตกลงว่าไปเที่ยวระยองได้หรือเปล่า สถานที่อย่างวันนี้นี่ห้างแหลมทองเปิดให้บริการแล้ว ประชาชนเข้าไปใช้บริการได้ปกติเลยไหมคะ</w:t>
      </w:r>
    </w:p>
    <w:p>
      <w:pPr>
        <w:pStyle w:val="BodyText"/>
      </w:pPr>
      <w:r>
        <w:t xml:space="preserve">(นายแพทย์ ทวีศิลป์) แน่นอนครับ ได้ครับ เชื้อนี่ถ้าเขาติดมานะครับ เขาต้องไปสัมผัส เขาต้องมีไอ จาม อะไรทั้งหลายนี่ ถ้าอยู่ในพื้นที่ ถ้าเราทำความสะอาดเช็ดถู ก็จะปราศจากเชื้อ เหมือนกับที่เราทำความสะอาดมือเราอะไรมาทั้งหมด ที่เราไม่ติด เพราะเราทำความสะอาดอยู่บ่อย ๆ ก็จบได้แล้วนะครับ ไม่ต้องกังวลขนาดนั้น แล้วก็สามารถกลับมาใช้พื้นที่ได้ปกติเหมือนเดิมครับ</w:t>
      </w:r>
    </w:p>
    <w:p>
      <w:pPr>
        <w:pStyle w:val="BodyText"/>
      </w:pPr>
      <w:r>
        <w:t xml:space="preserve">(คุณปวีณา) ค่ะ ต่อไปนะคะ เป็นคำถามจากสื่อมวลชน เริ่มจาก PPTV นะคะที่สอบถามเรื่องของกรณีของเด็กหญิง 9 ขวบ ที่ซูดานนะคะ แล้วก็ทหารของอียิปต์ ณ วันนี้นี่เราทราบหรือยังว่าสายพันธุ์โควิดที่มากับทั้ง 2 ส่วนนี่น่ะค่ะ เป็นสายพันธุ์ G มีการแพร่ระบาดเร็วหรือไม่ เพราะว่าตอนนี้มีหลายคนกังวลใจ</w:t>
      </w:r>
    </w:p>
    <w:p>
      <w:pPr>
        <w:pStyle w:val="BodyText"/>
      </w:pPr>
      <w:r>
        <w:t xml:space="preserve">(นายแพทย์ ทวีศิลป์) ก็สอบถามไปยังท่านอธิบดีกรมวิทยาศาสตร์การแพทย์นะครับ ว่า ณ ตอนนี้ที่รายงานว่าเป็น ที่มีผลยืนยันออกมาจะต้องใช้เวลาในการทำการทดสอบต่อ ลงไปในเรื่องของการหา เขาเรียกว่าอะไร ชนิด ซึ่งต้องใช้เวลา ถ้าผลออกมาอะไรอย่างไรจะรีบนำมารายงานต่อครับ</w:t>
      </w:r>
    </w:p>
    <w:p>
      <w:pPr>
        <w:pStyle w:val="BodyText"/>
      </w:pPr>
      <w:r>
        <w:t xml:space="preserve">(คุณปวีณา) ค่ะ คำถามต่อไปนะคะ เป็นของ PPTV ถามว่ามาตรการ Over Reaction ของทหารอียิปต์ที่ติดเชื้อนี่ เพราะว่าหลายพื้นที่ใช้มาตรการนี้ ถูกมองว่าเกินกว่าเหตุหรือเปล่า บางพื้นที่มีการปิดโรงเรียนปิดโรงแรมปิดสถานที่ต่าง ๆ ส่วนมาตรการทบทวนที่ท่านนายกรัฐมนตรีว่าจะทบทวนช่องโหว่คืออะไร แล้วมีอะไรบ้าง ในส่วนของผู้ว่าราชการจังหวัด ณ ตอนนี้ค่ะ สามารถใช้อำนาจได้หรือเปล่า</w:t>
      </w:r>
    </w:p>
    <w:p>
      <w:pPr>
        <w:pStyle w:val="BodyText"/>
      </w:pPr>
      <w:r>
        <w:t xml:space="preserve">(นายแพทย์ ทวีศิลป์) ครับ ถ้าบอกว่าปรากฏการณ์ที่เกิดขึ้นนี่นะครับ เป็นอะไร อย่างไรนี่นะครับ ไม่อยากจะทวนความ ว่าเป็น Over Reaction อะไรนะครับ แต่เป็นปฏิกิริยาทางสังคมที่มันเกิดขึ้น ซึ่งก็เราได้เรียนรู้ร่วมกันนะครับ ท่านจะบอกว่า โอเวอร์ รีแอคชั่น ถามมาตรงนี้ก็ด้านหนึ่งถ้าจะมองว่าเป็นผลบวกก็ดี ทำให้มีการตื่นตัว แต่ภาษาทางด้านไทย ๆ เรา ตื่นตัวแต่อย่าตื่นตูม ที่เขาพูดกันตรงนี้นะครับ เราต้องมาวางเขาเรียกว่าอะไรครับ ความสมดุล ความตื่นตัว คือ ระมัดระวังมันให้ดี แต่คำว่า ตื่นตูมไป ก็คือเราอาจจะทำอะไรมากเกินไป แล้วผลที่กระทบจากการทำมากเกินไปนี่ทำให้เราเสียหายในเชิงเศรษฐกิจอย่างที่ว่า แต่อย่างที่บอกนะครับ ว่าเรื่องนี้ โรคโรคนะครับ สิ่งที่เราต้องใช้เวลากันไปแล้วเพิ่งจะมาบอกอะไรทั้งหลายนี่ เกิดขึ้นจากการสอบสวนโรคต้องใช้เวลา ต้องขอบอกถึงข้อจำกัดตรงนี้ แต่ ณ วันนี้ชัดเจนขึ้น ต้องบอกว่าตีวงได้แล้วนะครับ ถ้าบอกว่าเฉพาะโรงแรม รีวารี เรื่องของทางด้านห้างแหลมทองตรงนี้ขึ้นมา เพราะฉะนั้นใครที่สัมผัสกันอยู่ตรงนี้เท่านั้น แต่ก็ไม่ได้ร้อยเปอร์เซ็นต์อีกนะครับ มีคนเข้าไปวิเคราะห์ว่าถ้าติดเป็นร้อย ๆ คน พัน ๆ คน จะติดสักกี่คน แต่จะบอกว่า มากไม่มาก ก็ต้องมีการออกหาชุดข้อมูลให้ เพราะฉะนั้นตรงนี้ก็เกิดผลกระทบตอนแรก ว่าใครไปที่ไหนอย่างไร เอามาบอกเป็นไทม์ไลน์ก็เลยเกิดเป็นปฏิกิริยาว่าคนเกิดมีความความไม่สบายใจ ผมใช้คำนี้ดีกว่า ฝ่ายปกครองเองก็ไม่สบายใจ ผู้บริหารโรงเรียนก็ไม่สบายใจ เพราะว่าไปเดินห้างมา ไปตรงนั้นมา ไปตรงนี้มา ก็เลยปิดกันไป 200 กว่าโรงเรียน วันนี้ครับทางที่จังหวัดระยองทราบว่าจะมีการประชุมพูดคุยกัน ในผู้ว่าราชการจังหวัด ของคณะกรรมการควบคุมโรคจังหวัด โรคติดต่อจังหวัดนี่นะครับ โดยทาง สสจ. เป็นคนที่เป็นเลขาฯ ของทางคณะกรรมการชุดนี้ในจังหวัดจะต้องมีการพิจารณา เพราะว่า 2 ห้าง ตอนแรกปิด เพราะไปเดิน 2 ห้างนี้ลดลงไปนี่เกินกว่าครึ่งอีกครับ ห้างเซนทรัลนะครับ ก็หายไปเกินครึ่งแล้วครับ แล้วก็ถ้าบีบเหลือช่วงเวลาเฉพาะแค่… เมื่อกี้บอก 11 นาฬิกากว่า ๆ จนกระทั่งถึงบ่าย 3 นะครับ 11.20 มันก็จะลดลงไปอีกครับ คนที่มาเดินตอนเช้าก็ไม่ได้เกี่ยวข้องเดินเลยไปกว่านี้ ก็ไม่ต้องกังวลใจอะไรนะครับ เพราะฉะนั้นนี่คือสิ่งที่ชุดข้อมูลจะทำหน้าที่นะครับ แล้วก็การจัดการโดยใช้พื้นฐานชุดข้อมูลอย่างชัดเจน ก็จะทำให้เราตีวงให้มันแคบลง แคบลง ผลกระทบก็จะน้อยลง ก็จะฝากตรงนี้นะครับ ว่ารอนะครับในการที่จะตัดสินใจของทางคณะกรรมการควบคุมโรคจังหวัด ซึ่งทางกรมควบคุมโรคก็จะติดตามอย่างใกล้ชิดนะครับแล้วผมเองในฐานะที่อยู่ตรง ศบค. ก็จะติดตามมารายงานพี่น้องประชาชน ที่อยู่จังหวัดอื่น ๆ ก็จะได้เรียนรู้ในตรงนี้ในกรณีเดียวกัน เพราะเราจะไปเห็นนะครับ คนคนหนึ่งบอกว่ามาเดินห้างที่ระยอง แล้วกลับไปที่จังหวัดของตนเอง แล้วปรากฏว่าต้องปิดโรงเรียน ปิดตรงโน้นตรงนี้ ซึ่งก็เป็นปฏิกิริยาที่จะเกิดขึ้น กังวลใจ ตื่นตัว ตื่นตูม ซึ่ง ณ ตอนนี้เรามีข้อมูลที่ชัดเจนขึ้น ก็จะดียิ่งขึ้นครับ ก็นำเรียนว่า เป็นหน้าที่ผมจะต้องพยายามทำการบ้านอย่างหนักนะครับ และก็ติดตามข้อมูลให้มากที่สุด เพื่อที่จะนำเรียนให้พี่น้องประชาชนในจังหวัดระยองแล้วก็ กทม. กทม. นี่ในคอนโดก็ค่อนข้างที่จะรับทราบ แล้วก็นิ่งพอสมควร ส่วนของที่ระยองเอง เราก็วันนี้ก็แนวโน้มดีขึ้น ก็ได้เห็นภาพที่ท่านนายกรัฐมนตรีก็ได้ลงพื้นที่ไป ก็ได้รับทราบชุดข้อมูลต่าง ๆ นะครับ ซึ่งก็พอชุดข้อมูลของทางด้านการสอบสวนโรคออกมานะครับ ก็เห็นภาพชัดเจน ทีนี้คำว่า อุดรูช่องโหว่ อะไรต่าง ๆ นี้ ถามว่ามาตรการนี้ทบทวนอย่างไร เมื่อเช้านี่นะครับ มีการ ไม่ใช่เมื่อเช้า ตั้งแต่เกิดเหตุการณ์มานะครับ การประชุม ศบค. ชุดเล็ก ได้นำให้หน่วยงานทั้งหลาย ให้เชื่อม แต่ละกิจการกิจกรรมนั้น ๆ แจกแจงขั้นตอนการปฏิบัติแต่ละมาตรการ แต่ละระเบียบลงมาแล้วย่อยมาเป็นชุดกิจกรรมย่อย ๆ และจัดผู้รับผิดชอบหลักเข้าไปด้วยครับ จากเดิมที่เรามอบเป็นหลักการกว้าง ๆ ปรากฏว่าบางงานมีผู้รับผิดชอบต่องานนี้มากมาย อย่างกรณีที่ให้เครื่องบินของทหารมาลงที่ประเทศไทย ลงที่สนามบินอู่ตะเภา เชื่อมโยงกับหลายหน่วยงานมาก ๆ ก็หลากหลายท่าน ณ วันนี้ก็มีการแยกแจกแจงรายละเอียด และมอบผู้รับผิดชอบเพื่อที่จะได้ชี้ชัดครับว่า ถ้าเกิดปัญหาขึ้นมานะครับ ผู้ใดเป็นผู้ที่รับผิดชอบ ที่มีความละเอียดอ่อนที่สูงมาก ๆ นะครับ ก็นำเรียนว่าทบทวนตอนนี้ทุกกระบวนความที่เราต้องทำก็จัดการตอนนี้เท่าที่เราจะพยายามเร่งรัดกับเวลานี้ในการผ่อนคลายในระยะที่ 5 มีความเสี่ยงสูง ว่าก็ทำเต็มที่ครับผม</w:t>
      </w:r>
    </w:p>
    <w:p>
      <w:pPr>
        <w:pStyle w:val="BodyText"/>
      </w:pPr>
      <w:r>
        <w:t xml:space="preserve">(คุณปวีณา) ค่ะคำถามจาก Thai PBS นะคะ ข่าวที่หลายคนติดตาม กรณีที่มีข่าวว่ามีสายการบินเช่าเหมาลำ 2 สายการบิน ก็คือไทยไลออนแอร์ ที่จะเดินทางไปยังประเทศจีน แต่ว่ามาจอดในประเทศไทย แต่ปรากฏว่าไปถึงประเทศจีนแล้วพบว่าในแต่ละลำนี่มีคนที่ติดเชื้อโควิด 5-6 คน จึงทำให้จีนต้องทบทวนมาตรการการบินใหม่ คำถามของ Thai PBS คือ อยากให้ ศบค. ชี้แจง Timeline เช่าเหมาลำนี้ และชี้แจงในรายละเอียดให้เกิดความอุ่นใจค่ะ</w:t>
      </w:r>
    </w:p>
    <w:p>
      <w:pPr>
        <w:pStyle w:val="BodyText"/>
      </w:pPr>
      <w:r>
        <w:t xml:space="preserve">(นายแพทย์ ทวีศิลป์) ครับเรื่องนี้ทางท่าน ผอ. ศบค. รับทราบชุดข้อมูลนี้ ได้สั่งให้ทาง กพธ. ได้จัดชุดรายงาน แต่เบื้องต้นเท่าที่ได้รับทราบนี้ ก็คือ ลูกเรือหรือว่าคนที่เป็นผู้โดยสารทั้งหมดนะครับ เครื่องบินนี้เป็นเครื่องบินที่มาแวะที่ทางสนามบินของทางไทยเท่านั้น เพื่อที่จะเข้าไปที่ประเทศจีน โดยที่ผู้โดยสารไม่ได้ลงจากเครื่องทั้งหมด มาจากทางประเทศอื่น ๆ นะครับแล้วก็ทั้งสายการบินนี้ใช้พื้นที่ของประเทศไทยในการแวะจอดแล้วก็เพื่อเป็นขออนุญาตในการเข้าประเทศจีนเท่านั้น คนที่ติดเชื้อมาทั้งหมดนั่งอยู่ในเครื่องบินทั้ง 2 ลำ ไม่ได้มีโอกาสที่จะลงมาเพราะว่าเขามาขอแวะจอดเส้นทางนี้ เส้นทางนี้เป็นเส้นทางที่อนุญาตเข้าประเทศจีนได้อยู่แล้ว ถ้าเขามาจากประเทศต้นทางเขาไม่สามารถเข้าได้ เพราะโควตาเต็มอะไรอย่างนี้นะครับ ผมเข้าใจประมาณนี้ เดี๋ยวจิ๋วจะมีชุดข้อมูลที่เป็นรายละเอียดออกมาอีกทีหนึ่ง แวะที่สนามบินของไทย เพื่อใช้ช่องทางที่อนุญาตอยู่แล้ว เพื่อบินไปที่ประเทศจีน แล้วบังเอิญว่าทางการจีนไปตรวจเจอก็เลย ก็เรียกว่าอะไรครับ มีมาตรการลงโทษว่าไม่ให้เข้า อันนี้ก็เป็นเรื่องของสายการบินที่ต้องให้ความละเอียดเพิ่มเติมขึ้นมา แต่ยืนยัน ว่าพี่น้องคนไทยปลอดภัย เราไม่ได้รับคนต่างชาติเข้ามาจาก 2 เที่ยวบินนี้ครับ</w:t>
      </w:r>
    </w:p>
    <w:p>
      <w:pPr>
        <w:pStyle w:val="BodyText"/>
      </w:pPr>
      <w:r>
        <w:t xml:space="preserve">(คุณปวีณา) ประเด็นต่อไปจาก NSK นะคะ สอบถามว่ามาตรการที่บอกว่าเราจะทบทวนให้คนต่างชาติเข้ามาในประเทศไทย NHK จึงสอบถามเข้ามาว่ารวมถึงเรื่องของ Medical Tourism หรือไม่ แผนเดิมกระทรวงสาธารณสุขจะประกาศรายชื่อโรงพยาบาลที่ผ่านเกณฑ์รับนักท่องเที่ยว และหลังจากนั้นนี่ นักท่องเที่ยวกลุ่มแรกก็จะเดินทางเข้ามาแต่จากเหตุการณ์ที่เกิดขึ้นนี่ค่ะ อยากจะทราบว่าแล้วเรื่องนี้มีการทบทวน หรือปรับเปลี่ยนอะไรบ้าง</w:t>
      </w:r>
    </w:p>
    <w:p>
      <w:pPr>
        <w:pStyle w:val="BodyText"/>
      </w:pPr>
      <w:r>
        <w:t xml:space="preserve">(นายแพทย์ ทวีศิลป์) กลุ่มของ Medical and Wellness Program นี้ โปรแกรมนี้ไม่ได้อยู่ในข้อนี้เลยนะครับ ก็ยังคงการดำเนินการไปตามปกติ แต่การปกติของเขานี่ คือ จะต้องเข้มในเรื่องของผู้ติดตาม เข้มในเรื่องของการจัดหาที่พักให้ เข้มในเรื่องของการที่ไม่อนุญาให้ออกมาในพื้นที่สาธารณะด้วย ซึ่งในข้อมาตรการต่าง ๆ เหล่านี้ทางกรมสนับบริการสุขภาพร่วมกับทางกระทรวงสาธารสุขอื่น ๆ ภาคของทางโรงพยาบาลเอกชน ซึ่งก็เป็นเจ้าของของคนไข้เหล่านี้นะครับ ที่จะมีความเน้นย้ำก็คือ ในชัดเจน วันนี้ยังไม่มีนะครับ ยังไม่มีใครเข้ามาในวิธีนี้และมีการซักซ้อมความเข้าใจอีก ถ้าเร็วที่สุดก็อาจจะเป็นปลายเดือนนี้ ซึ่งข้อห่วงใยที่เกิดขึ้นจากกรณี ของกรณีของระยอง หรือกรณีในของกรุงเทพมหานคร คอนโดที่เกี่ยวโยงกับอุปทูตทั้งหลายที่เข้ามานี่นะครับ ก็จะเป็นข้อห่วงใยทั้งหลายทางผู้ที่รับผิดชอบด้านนี้พูดคุยกันเพื่อที่จะปิดช่องว่าง หรืออุรูโหว่อะไร และโดยเฉพาะที่หลายคนกังวลใจ คนที่ดี ๆ นี่ละครับ ที่มาเป็นญาติเป็นอะไรทั้งหลายจะนอนได้อย่างไรกับคนไข้อย่างไร 14 วัน อันนี้ผมก็เป็นห่วงเหมือนกันนะครับ แต่เชื่อว่าจากเหตุการณ์ที่เกิดขึ้นที่ 2 แห่งนี้ 2 จังหวัดนี้ ก็ต้องนำมาสู่มาตรการที่เข้มข้นนะครับ</w:t>
      </w:r>
    </w:p>
    <w:p>
      <w:pPr>
        <w:pStyle w:val="BodyText"/>
      </w:pPr>
      <w:r>
        <w:t xml:space="preserve">(คุณปวีณา) ค่ะ มาถึงคำถามของประชาชนบ้างนะคะ มีคนไปเห็นข่าวที่ไปบอกกับสื่อที่บอกว่า นายกรัฐมนตรี พูดว่าขอเวลา 1 สัปดาห์นะคะในการประเมินสถานการณ์ หากสถานการณ์ไม่ดีขึ้น มีโอกาสที่จะเคอร์ฟิว 24 ชั่วโมง</w:t>
      </w:r>
    </w:p>
    <w:p>
      <w:pPr>
        <w:pStyle w:val="BodyText"/>
      </w:pPr>
      <w:r>
        <w:t xml:space="preserve">(นายแพทย์ ทวีศิลป์) นำเรียนนะครับ ว่าตรงนี้ก็มีการทวนสอบกัน เมื่อวานนี้ถึงแม้ผมจะไม่อยู่ในเหตุกาณ์แต่ก็มีการเช็กชุดข้อมูล แล้วก็ถามดู ไม่มีนะครับ ท่านไม่ได้พูดคำนี้นะครับ ก็นำเรียนว่าเรื่องของการมีเคอร์ฟิว 24 ชั่วโมงที่ผ่านมา ถึงแม้จะมีวิกฤตที่มากกว่านี้นะครับ เราติดเชื้อกัน เป็นหลักร้อยก็ยังไม่เคยมีเหตุการณ์อย่างนั้นเกิดขึ้น เป็นหนทางที่เรียกว่าซีเรียสมาก ๆ ครับที่ต้องทำแบบนั้น ซึ่งยังไม่ได้เกิดขึ้นในประเทศไทย เป็นเพราะความร่วมมือของพี่น้องประชาชนอย่างดี ที่มีให้เกิดมาตลอด รักษาสถานะตรงนี้เป็นอย่างนี้ และ ณ วันนี้ก็เป็นเพียงแค่มีผู้ที่ติดเชื้อและเดินทางเข้ามาเท่านั้น ยังไม่ได้เกิดการระบาดเกิดขึ้น แยกกันนะครับ คนที่ติดเชื้อเข้ามา กับเกิดการระบาดกับที่เกิดขึ้น ไม่ว่าจะเป็นกรณีขออนญาตเอ่ยนาม ภูเก็ต กรณีสนามมวยทั้งหลาย ที่มีการติดเชื้อกันในวงกว้าง ปรากฏการณ์อันนี้คือพบการติดเชื้อ 1 คน แล้วมาตรงนี้นะครับ ยังไม่ได้เป็นการระบาด เป็นการที่เขาผ่านแล้วไป 1 คนที่เราเจอว่าป่วยก็เอาเข้ารักษาแล้วก็เฝ้าระวังในกลุ่มคนนี้อยู่ แต่ถามว่าจะเกิดขึ้นได้ไหม ภาพนี้ก็ไม่ได้ว่าจะไม่เกิดขึ้น วัน ว. เวลา น. ไม่รู้ว่าวันไหน ถ้าเกิดขึ้นมา ถ้าเรามั่นใจแล้วควบคุมดูแลกันได้เอง มีการตื่นตัวกันได้แบบอย่างนี้ ไม่ต้องให้ใครมาบังคับเรา ไม่ต้องมีกฎเรื่องของ พ.ร.ก. ฉุกเฉิน ไม่ต้องมาประกาศเคอร์ฟิว ท่านดูแลของท่านเองเหมือนอย่างระบบที่เกิดขึ้นตอนนี้ที่ระยอง เป็นการทดสอบระบบ และถ้าวันนี้เป็นการขอบคุณการโหลดแอปฯ หรือการเช็กอินไทยชนะมีตื่นตัวขึ้นมา เพิ่มขึ้นมาถึง 5 แสน ทั้ง 5 แสนรายที่มีการใช้ ระบบนี้ยืนยันได้ว่ามีประโยชน์ในการที่จะจำกัดบุคคล จำกัดคนที่จะเข้ามา ถ้าท่านได้เข้าไปที่ห้างแหลมทองจังหวะนั้น แล้วท่านก็เช็กแอปฯ ไทยชนะนะครับ ก็คือจะได้รู้ตัวเอง โอ.เค. ครับวันนี้เป็นข่าวอย่างนี้ ถ้าใครที่ยังไม่ใช้ก็ใช้นะครับ บางทีเราจะลืม ไปไหนมาไหนอีกหลาย ๆ ที่แล้วแน่นอนครับ ให้คิดทางด้านสุขภาพจิต เขาบอกนอกจากจะคิดในแง่บวกแล้วนี่ เพื่อให้เราได้สบายใจในทุกข์ยากทั้งหลาย แต่ด้านหนึ่งต้องคิดในแง่ลบไว้ด้วย Wors casenario เพื่อไม่ให้เราคาดหวังอะไรที่สูงเกินไป ผมถามตัวเองเหมือนกัน ที่ผมนำเรียนรายงานท่านว่า วันนี้เราตัวเลข 0 วันที่ 20 วันที่ 30 วันที่ 40 วันที่ 50 ผมนำพาความคาดหวังอะไรกับท่านมากไปหรือเปล่า วันที่ 0 ทั้งหลาย ๆ นี่ มันจะเป็นวันที่ร้อยเป็นวันที่พันได้ไหม ในขณะที่ทั่วโลก ออกมา 200,000 กว่าต่อวัน เพราะฉะนั้นวันที่ 0 ผมจะขออนุญาตได้ไม่รายงานท่าน ในความเป็นจริงเราจะต้องเจอครับ วันนี้วันพรุ่งนี้ไม่รู้ แต่เราจะเดินไปด้วยกัน เจอแล้ว ท่านรีบมารักษา พวกเราในฐานะที่ดูแลในระบบสาธารณสุขจะจัดเตรียมพร้อมเครื่องไม้เครื่องมือ เตรียม เหมือนอย่างตอนนี้เด็กป่วยเป็นไข้เลือดออก ผู้ใหญ่ป่วยเป็นไข้เลือดออกเข้ารับการรักษาจำนวนมาก ในเขตพื้นที่รับผิดชอบผม ทางอุบลฯ ทางศีรษะเกษรองรับผู้ป่วยอย่างนี้อยู่ ซึ่งไม่ได้เป็นข่าวแต่เป็นการระบาดขึ้นมาแล้ว เราก็ทำงานกันอย่างเต็มที่ เพราะฉะนั้นเรื่องอย่างนี้ท่านให้ความร่วมมือกับเรามากขนาดนี้ เรารับไว้อยู่นะครับ แค่ท่านวางน้ำหนักให้ดี ระหว่างตื่นตัวกับประทานโทษต้องใช้คำว่าตื่นตูมถ้ามากอะไรอย่างหนึ่งลดลงไป น้อยไปก็ไม่ดี มากเกินไปก็ไม่ได้ นี่คือสิ่งที่ต้องฝากไว้ในวันนี้ คงหมดแล้วใช่ไหมครับ ไม่มีคำถามแล้วใช่ไหมครับ</w:t>
      </w:r>
    </w:p>
    <w:p>
      <w:pPr>
        <w:pStyle w:val="BodyText"/>
      </w:pPr>
      <w:r>
        <w:t xml:space="preserve">(คุณปวีณา) ขออีก 1 พอดีว่ามีข้อมูลมา เป็นข่าวที่เป็นเคส ผู้หญิงอายุ 30 ปีค่ะ ที่ย้ายจากโรงพยาบาลราชบูรณะ เพราะว่าอาการเรื่องของทางเดินหายใจล้มเหลว มีข่าวมาก่อนหน้านี้ว่าเป็นโควิดหรือเปล่า เพราะว่าประชาชนกังวลว่าจะเป็นการระบาดภายในประเทศ ประเทศไทยค่ะ ข้อเท็จจริงข้อนี้เป็นอย่างไรคะ</w:t>
      </w:r>
    </w:p>
    <w:p>
      <w:pPr>
        <w:pStyle w:val="BodyText"/>
      </w:pPr>
      <w:r>
        <w:t xml:space="preserve">(นายแพทย์ ทวีศิลป์) ข้อนี้ผลยืนยันมาแล้ว ว่าไม่ใช่นะครับ ยืนยันออกมาแล้วว่าไม่พบเชื้อแค่นั้นเองครับ จะได้สบายใจนะครับ ถ้ามีอะไรมากไปกว่านี้เดี๋ยวมารายงาน แต่ ณ ตอนนี้ไม่ใช่</w:t>
      </w:r>
    </w:p>
    <w:p>
      <w:pPr>
        <w:pStyle w:val="BodyText"/>
      </w:pPr>
      <w:r>
        <w:t xml:space="preserve">(คุณปวีณา) หมดประเด็นของคำถามค่ะคุณหมอคะ</w:t>
      </w:r>
    </w:p>
    <w:p>
      <w:pPr>
        <w:pStyle w:val="BodyText"/>
      </w:pPr>
      <w:r>
        <w:t xml:space="preserve">(นายแพทย์ ทวีศิลป์) ครับผม ผมขออนุญาตลาไปเพียงเท่านี้ มีชุดข้อมูลต่าง ๆ ที่จะได้อัปเดต 11.30 น. นัดหมายมาเจอกัน แล้วก็ขอความร่วมมือทุกท่านมาช่วยกัน ผ่านพ้นเรื่องของวิกฤตนี้ครับ</w:t>
      </w:r>
    </w:p>
    <w:p>
      <w:pPr>
        <w:pStyle w:val="BodyText"/>
      </w:pPr>
      <w:r>
        <w:t xml:space="preserve">(คุณปวีณา) กราบขอบพระคุณนะคะ นายแพทย์ ทวีศิลป์ วิษณุโยธิน โฆษก ศบค. สำหรับประเด็นการชี้แจงวันนี้ อย่างที่คุณหมอแจ้งไป เราจะมาแถลงความชัดเจนและก็ข้อมูลต่าง ๆ เพื่อให้เกิดความเข้าใจมากยิ่งขึ้น แล้วก็เห็นความคืบหน้า และการดำเนินมาตรการต่าง ๆ ของภาครัฐนะคะ ผ่านการแถลงข่าวจากศูนย์บริหารสถานการณ์โควิด-19 ดิฉัน ปวีณา ฟักทอง และทีมงาน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ก.ค. 63)</dc:title>
  <dc:creator/>
  <cp:keywords/>
  <dcterms:created xsi:type="dcterms:W3CDTF">2021-03-23T08:44:44Z</dcterms:created>
  <dcterms:modified xsi:type="dcterms:W3CDTF">2021-03-23T08: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กรกฎาคม 2563 เวลา 10.45 น.</vt:lpwstr>
  </property>
  <property fmtid="{D5CDD505-2E9C-101B-9397-08002B2CF9AE}" pid="3" name="subtitle">
    <vt:lpwstr/>
  </property>
</Properties>
</file>